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105BE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61"/>
        <w:gridCol w:w="5531"/>
      </w:tblGrid>
      <w:tr w:rsidR="00812DC8" w14:paraId="22393472" w14:textId="77777777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260C30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AE4FD4" w14:textId="2870F6A6" w:rsidR="00DF51F0" w:rsidRPr="00812DC8" w:rsidRDefault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Страхиња Миленковић</w:t>
            </w:r>
          </w:p>
        </w:tc>
      </w:tr>
      <w:tr w:rsidR="00812DC8" w14:paraId="05966A1D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9DBC00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420A6A" w14:textId="395FF7D8" w:rsidR="00DF51F0" w:rsidRDefault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995, Крагујевац</w:t>
            </w:r>
          </w:p>
        </w:tc>
      </w:tr>
      <w:tr w:rsidR="00812DC8" w14:paraId="60FACB52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7199B2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224695" w14:textId="48202537" w:rsidR="00DF51F0" w:rsidRDefault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-сарадник</w:t>
            </w:r>
          </w:p>
        </w:tc>
      </w:tr>
      <w:tr w:rsidR="00812DC8" w14:paraId="4500717C" w14:textId="77777777" w:rsidTr="008D157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56F91C" w14:textId="77777777" w:rsidR="00DF51F0" w:rsidRDefault="006E5506" w:rsidP="008D157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7CF92E" w14:textId="1CF9FC88" w:rsidR="00812DC8" w:rsidRDefault="002D7EE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hyperlink r:id="rId8" w:history="1">
              <w:r w:rsidRPr="00A27C0F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strahinja.milenkovic@kg.ac.rs</w:t>
              </w:r>
            </w:hyperlink>
          </w:p>
          <w:p w14:paraId="739F655C" w14:textId="57A10D86" w:rsidR="00812DC8" w:rsidRPr="00812DC8" w:rsidRDefault="002D7EE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hyperlink r:id="rId9" w:history="1">
              <w:r w:rsidRPr="00A27C0F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strahinja.milenkovic@fink.rs</w:t>
              </w:r>
            </w:hyperlink>
            <w:r w:rsidR="00812DC8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</w:p>
        </w:tc>
      </w:tr>
      <w:tr w:rsidR="00812DC8" w14:paraId="7CC4D1E0" w14:textId="77777777" w:rsidTr="00812D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0E6DA6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D915DB5" w14:textId="0978316B" w:rsidR="00DF51F0" w:rsidRPr="00812DC8" w:rsidRDefault="00812DC8" w:rsidP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Техничко – технолошке науке</w:t>
            </w:r>
          </w:p>
        </w:tc>
      </w:tr>
      <w:tr w:rsidR="00812DC8" w14:paraId="106CFBB3" w14:textId="77777777" w:rsidTr="00812D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B47896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782CFDC" w14:textId="3028B7CA" w:rsidR="00DF51F0" w:rsidRDefault="00812DC8" w:rsidP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812DC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Институт за информационе технологије</w:t>
            </w:r>
          </w:p>
        </w:tc>
      </w:tr>
      <w:tr w:rsidR="00812DC8" w14:paraId="55ADC2DF" w14:textId="77777777" w:rsidTr="00812DC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00AE29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5263435" w14:textId="09DAAFA5" w:rsidR="00DF51F0" w:rsidRPr="001B2DC1" w:rsidRDefault="00812DC8" w:rsidP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812DC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ашинско инжењерство</w:t>
            </w:r>
            <w:r w:rsidR="001B2DC1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r w:rsidR="001B2DC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мењена механика</w:t>
            </w:r>
          </w:p>
        </w:tc>
      </w:tr>
    </w:tbl>
    <w:p w14:paraId="0619DB54" w14:textId="77777777" w:rsidR="00DF51F0" w:rsidRDefault="00DF51F0">
      <w:pPr>
        <w:jc w:val="both"/>
        <w:rPr>
          <w:rFonts w:ascii="Palatino Linotype" w:hAnsi="Palatino Linotype"/>
          <w:sz w:val="27"/>
          <w:szCs w:val="27"/>
        </w:rPr>
      </w:pPr>
    </w:p>
    <w:p w14:paraId="28FFD1BA" w14:textId="77777777" w:rsidR="00DF51F0" w:rsidRDefault="006E5506"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 w14:paraId="791D867D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1"/>
        <w:gridCol w:w="6641"/>
      </w:tblGrid>
      <w:tr w:rsidR="00DF51F0" w14:paraId="75510D58" w14:textId="77777777" w:rsidTr="00812DC8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BD52E8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62284E6" w14:textId="7FE3B837" w:rsidR="00DF51F0" w:rsidRPr="00812DC8" w:rsidRDefault="00812DC8" w:rsidP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14 - 2017</w:t>
            </w:r>
          </w:p>
        </w:tc>
      </w:tr>
      <w:tr w:rsidR="00DF51F0" w14:paraId="6A44E6A5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79E619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7D341B" w14:textId="668DD18A" w:rsidR="00DF51F0" w:rsidRDefault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DF51F0" w14:paraId="7BCAEE3E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512513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0841A3" w14:textId="60A323B1" w:rsidR="00DF51F0" w:rsidRDefault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812DC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</w:t>
            </w:r>
            <w:r w:rsidRPr="00812DC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Факултет инжењерских наука </w:t>
            </w:r>
          </w:p>
        </w:tc>
      </w:tr>
    </w:tbl>
    <w:p w14:paraId="3322AD3F" w14:textId="77777777" w:rsidR="00DF51F0" w:rsidRDefault="00DF51F0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545D12F1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1"/>
        <w:gridCol w:w="6641"/>
      </w:tblGrid>
      <w:tr w:rsidR="00DF51F0" w14:paraId="077010D1" w14:textId="77777777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AC8537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7F4468" w14:textId="193E5C6B" w:rsidR="00DF51F0" w:rsidRPr="00812DC8" w:rsidRDefault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17 – 2019</w:t>
            </w:r>
          </w:p>
        </w:tc>
      </w:tr>
      <w:tr w:rsidR="00DF51F0" w14:paraId="2B6C82F6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41DCE4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C41529" w14:textId="782D8C25" w:rsidR="00DF51F0" w:rsidRDefault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DF51F0" w14:paraId="1192EC7D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E8F2A0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B0ED79" w14:textId="6B230218" w:rsidR="00DF51F0" w:rsidRDefault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812DC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Факултет инжењерских наука</w:t>
            </w:r>
          </w:p>
        </w:tc>
      </w:tr>
    </w:tbl>
    <w:p w14:paraId="4C872D5C" w14:textId="5D9E6438" w:rsidR="00DF51F0" w:rsidRDefault="00DF51F0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0"/>
          <w:szCs w:val="20"/>
        </w:rPr>
      </w:pPr>
    </w:p>
    <w:p w14:paraId="2077A046" w14:textId="284C4E6F" w:rsidR="0040630A" w:rsidRDefault="0040630A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0"/>
          <w:szCs w:val="20"/>
        </w:rPr>
      </w:pPr>
    </w:p>
    <w:p w14:paraId="1269CA39" w14:textId="7F7FB4A2" w:rsidR="0040630A" w:rsidRDefault="0040630A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0"/>
          <w:szCs w:val="20"/>
        </w:rPr>
      </w:pPr>
    </w:p>
    <w:p w14:paraId="6141B970" w14:textId="3173F101" w:rsidR="0040630A" w:rsidRDefault="0040630A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0"/>
          <w:szCs w:val="20"/>
        </w:rPr>
      </w:pPr>
    </w:p>
    <w:p w14:paraId="47F17BBE" w14:textId="162513B3" w:rsidR="0040630A" w:rsidRDefault="0040630A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0"/>
          <w:szCs w:val="20"/>
        </w:rPr>
      </w:pPr>
    </w:p>
    <w:p w14:paraId="27716E2E" w14:textId="459C9E5F" w:rsidR="0040630A" w:rsidRDefault="0040630A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0"/>
          <w:szCs w:val="20"/>
        </w:rPr>
      </w:pPr>
    </w:p>
    <w:p w14:paraId="24747D2D" w14:textId="23F2F8F2" w:rsidR="0040630A" w:rsidRDefault="0040630A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0"/>
          <w:szCs w:val="20"/>
        </w:rPr>
      </w:pPr>
    </w:p>
    <w:p w14:paraId="3B452E56" w14:textId="77777777" w:rsidR="0040630A" w:rsidRPr="0040630A" w:rsidRDefault="0040630A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0"/>
          <w:szCs w:val="20"/>
        </w:rPr>
      </w:pPr>
    </w:p>
    <w:p w14:paraId="78E3F3DE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7"/>
        <w:gridCol w:w="6665"/>
      </w:tblGrid>
      <w:tr w:rsidR="00812DC8" w14:paraId="6D9129F0" w14:textId="77777777">
        <w:trPr>
          <w:tblCellSpacing w:w="0" w:type="dxa"/>
        </w:trPr>
        <w:tc>
          <w:tcPr>
            <w:tcW w:w="3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0F767F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Година</w:t>
            </w:r>
            <w:proofErr w:type="spellEnd"/>
          </w:p>
        </w:tc>
        <w:tc>
          <w:tcPr>
            <w:tcW w:w="5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41C0E0" w14:textId="4D3135FA" w:rsidR="00DF51F0" w:rsidRPr="00812DC8" w:rsidRDefault="00812DC8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 xml:space="preserve">2019 - </w:t>
            </w:r>
          </w:p>
        </w:tc>
      </w:tr>
      <w:tr w:rsidR="00812DC8" w14:paraId="5E0C982C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02D0D9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130DFF" w14:textId="4D17E42A" w:rsidR="00DF51F0" w:rsidRPr="00812DC8" w:rsidRDefault="00812DC8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Крагујевац</w:t>
            </w:r>
          </w:p>
        </w:tc>
      </w:tr>
      <w:tr w:rsidR="00812DC8" w14:paraId="773C558F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36B417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A7A39B" w14:textId="1EF43392" w:rsidR="00DF51F0" w:rsidRDefault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812DC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Факултет инжењерских наука</w:t>
            </w:r>
          </w:p>
        </w:tc>
      </w:tr>
      <w:tr w:rsidR="00812DC8" w14:paraId="47D4CF66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AB5080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слов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исертациј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3C1A97" w14:textId="23F0A5C0" w:rsidR="00DF51F0" w:rsidRPr="00812DC8" w:rsidRDefault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Примена нумеричких модела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птимизационих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метода у дизајн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иезоелектричних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композитних материјала</w:t>
            </w:r>
          </w:p>
        </w:tc>
      </w:tr>
      <w:tr w:rsidR="00812DC8" w14:paraId="7B686BCB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254CE7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041363" w14:textId="3C7B9D10" w:rsidR="00DF51F0" w:rsidRDefault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мењена механика</w:t>
            </w:r>
          </w:p>
        </w:tc>
      </w:tr>
    </w:tbl>
    <w:p w14:paraId="329F4B3C" w14:textId="77777777" w:rsidR="0040630A" w:rsidRDefault="0040630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6FFC38BD" w14:textId="680F6B96" w:rsidR="00DF51F0" w:rsidRDefault="006E5506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4545"/>
        <w:gridCol w:w="2363"/>
      </w:tblGrid>
      <w:tr w:rsidR="00DF51F0" w14:paraId="52EF3F4F" w14:textId="77777777" w:rsidTr="00812DC8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199D60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B74951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8448F2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DF51F0" w14:paraId="11548E89" w14:textId="77777777" w:rsidTr="00812DC8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F5C99E8" w14:textId="647FA9C3" w:rsidR="00DF51F0" w:rsidRPr="00812DC8" w:rsidRDefault="00812DC8" w:rsidP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1.11.2019.</w:t>
            </w: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893BCF" w14:textId="5F1DE814" w:rsidR="00DF51F0" w:rsidRPr="00812DC8" w:rsidRDefault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Факултет инжењерских наука</w:t>
            </w: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1C86EEE" w14:textId="07C647E3" w:rsidR="00DF51F0" w:rsidRPr="00812DC8" w:rsidRDefault="00812DC8" w:rsidP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-приправник</w:t>
            </w:r>
          </w:p>
        </w:tc>
      </w:tr>
      <w:tr w:rsidR="00812DC8" w14:paraId="6947280F" w14:textId="77777777" w:rsidTr="00812DC8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3ECCAB9" w14:textId="5AB06AC5" w:rsidR="00812DC8" w:rsidRPr="00812DC8" w:rsidRDefault="00812DC8" w:rsidP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3.06.2022.</w:t>
            </w: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2A1ACF" w14:textId="100AB2F8" w:rsidR="00812DC8" w:rsidRDefault="00812DC8" w:rsidP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812DC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Факултет инжењерских наука</w:t>
            </w: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535DEE" w14:textId="4D5A9179" w:rsidR="00812DC8" w:rsidRDefault="00812DC8" w:rsidP="00812DC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-сарадник</w:t>
            </w:r>
          </w:p>
        </w:tc>
      </w:tr>
    </w:tbl>
    <w:p w14:paraId="39F12CCA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4"/>
        <w:gridCol w:w="6803"/>
        <w:gridCol w:w="1335"/>
      </w:tblGrid>
      <w:tr w:rsidR="00DF51F0" w14:paraId="42782333" w14:textId="77777777" w:rsidTr="0070518F">
        <w:trPr>
          <w:tblCellSpacing w:w="0" w:type="dxa"/>
        </w:trPr>
        <w:tc>
          <w:tcPr>
            <w:tcW w:w="10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4501812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FB870D0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1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1CCA239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DF51F0" w14:paraId="09D6A164" w14:textId="77777777" w:rsidTr="0070518F">
        <w:trPr>
          <w:trHeight w:val="444"/>
          <w:tblCellSpacing w:w="0" w:type="dxa"/>
        </w:trPr>
        <w:tc>
          <w:tcPr>
            <w:tcW w:w="10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5EB21BD" w14:textId="5CF27F16" w:rsidR="00DF51F0" w:rsidRPr="00812DC8" w:rsidRDefault="00812DC8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22</w:t>
            </w:r>
          </w:p>
        </w:tc>
        <w:tc>
          <w:tcPr>
            <w:tcW w:w="6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7A0AB3" w14:textId="1BCC3C7D" w:rsidR="00DF51F0" w:rsidRDefault="00812DC8" w:rsidP="00812DC8">
            <w:pPr>
              <w:rPr>
                <w:rFonts w:ascii="Palatino Linotype" w:hAnsi="Palatino Linotype"/>
                <w:sz w:val="27"/>
                <w:szCs w:val="27"/>
              </w:rPr>
            </w:pP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Аристотелов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универзитет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у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Солуну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,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Грчка</w:t>
            </w:r>
            <w:proofErr w:type="spellEnd"/>
          </w:p>
        </w:tc>
        <w:tc>
          <w:tcPr>
            <w:tcW w:w="1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CF97A52" w14:textId="390A8726" w:rsidR="00DF51F0" w:rsidRPr="00812DC8" w:rsidRDefault="00812DC8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5 дана</w:t>
            </w:r>
          </w:p>
        </w:tc>
      </w:tr>
      <w:tr w:rsidR="00DF51F0" w14:paraId="3095BDD6" w14:textId="77777777" w:rsidTr="0070518F">
        <w:trPr>
          <w:tblCellSpacing w:w="0" w:type="dxa"/>
        </w:trPr>
        <w:tc>
          <w:tcPr>
            <w:tcW w:w="10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9FA27B6" w14:textId="07BFF84C" w:rsidR="00DF51F0" w:rsidRPr="00812DC8" w:rsidRDefault="00812DC8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23</w:t>
            </w:r>
          </w:p>
        </w:tc>
        <w:tc>
          <w:tcPr>
            <w:tcW w:w="6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CD2354D" w14:textId="71BB96AD" w:rsidR="00DF51F0" w:rsidRDefault="00812DC8">
            <w:pPr>
              <w:rPr>
                <w:rFonts w:ascii="Palatino Linotype" w:hAnsi="Palatino Linotype"/>
                <w:sz w:val="27"/>
                <w:szCs w:val="27"/>
              </w:rPr>
            </w:pP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Друштво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за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унапређивање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заваривања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у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Србији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-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Диплома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међународног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инжењера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заваривања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(IWE) -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по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лиценци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Међународног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института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за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заваривање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(IIW)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број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812DC8">
              <w:rPr>
                <w:rFonts w:ascii="Palatino Linotype" w:hAnsi="Palatino Linotype"/>
                <w:sz w:val="27"/>
                <w:szCs w:val="27"/>
              </w:rPr>
              <w:t>документа</w:t>
            </w:r>
            <w:proofErr w:type="spellEnd"/>
            <w:r w:rsidRPr="00812DC8">
              <w:rPr>
                <w:rFonts w:ascii="Palatino Linotype" w:hAnsi="Palatino Linotype"/>
                <w:sz w:val="27"/>
                <w:szCs w:val="27"/>
              </w:rPr>
              <w:t>: SRB/IWE/00957</w:t>
            </w:r>
          </w:p>
        </w:tc>
        <w:tc>
          <w:tcPr>
            <w:tcW w:w="1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753B00E" w14:textId="50BE7116" w:rsidR="00DF51F0" w:rsidRPr="00812DC8" w:rsidRDefault="00812DC8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6 месеци</w:t>
            </w:r>
          </w:p>
        </w:tc>
      </w:tr>
    </w:tbl>
    <w:p w14:paraId="33AC8B82" w14:textId="77777777" w:rsidR="00DF51F0" w:rsidRDefault="00DF51F0">
      <w:pPr>
        <w:jc w:val="both"/>
        <w:rPr>
          <w:rFonts w:ascii="Palatino Linotype" w:hAnsi="Palatino Linotype"/>
          <w:sz w:val="27"/>
          <w:szCs w:val="27"/>
        </w:rPr>
      </w:pPr>
    </w:p>
    <w:p w14:paraId="7D70D556" w14:textId="77777777" w:rsidR="00DF51F0" w:rsidRDefault="006E5506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0057A37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B53FA6" w14:textId="77777777" w:rsidR="00DF51F0" w:rsidRDefault="00DF51F0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3D25DB53" w14:textId="24160C4C" w:rsidR="00DF51F0" w:rsidRDefault="00DF51F0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7CE28EBB" w14:textId="1A8A94F2" w:rsidR="0040630A" w:rsidRDefault="0040630A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180C8E0" w14:textId="54A725B8" w:rsidR="0040630A" w:rsidRDefault="0040630A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2B5EF6B6" w14:textId="752B690C" w:rsidR="0040630A" w:rsidRDefault="0040630A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705BDE9C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09705F5A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77FEA3" w14:textId="4DA6F3F2" w:rsidR="00DF51F0" w:rsidRPr="00936E02" w:rsidRDefault="00936E02" w:rsidP="00936E02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426"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 w:rsidRPr="00936E02">
              <w:rPr>
                <w:rFonts w:ascii="Palatino Linotype" w:hAnsi="Palatino Linotype"/>
                <w:sz w:val="27"/>
                <w:szCs w:val="27"/>
                <w:lang w:val="sr-Cyrl-RS"/>
              </w:rPr>
              <w:lastRenderedPageBreak/>
              <w:t>Интердисциплинарни пројекат Министарства просвете, науке и технолошког развоја Републике Србије: Примена биомедицинског инжењеринга у претклиничкој и клиничкој пракси, ИИИ41007</w:t>
            </w:r>
          </w:p>
        </w:tc>
      </w:tr>
    </w:tbl>
    <w:p w14:paraId="2262E65F" w14:textId="77777777" w:rsidR="0070518F" w:rsidRPr="0040630A" w:rsidRDefault="0070518F" w:rsidP="0040630A">
      <w:pPr>
        <w:jc w:val="both"/>
        <w:rPr>
          <w:rFonts w:ascii="Palatino Linotype" w:hAnsi="Palatino Linotype"/>
          <w:sz w:val="27"/>
          <w:szCs w:val="27"/>
        </w:rPr>
      </w:pPr>
    </w:p>
    <w:p w14:paraId="17005190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4B76EA0A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46A57B" w14:textId="77777777" w:rsidR="00936E02" w:rsidRPr="00936E02" w:rsidRDefault="00936E02" w:rsidP="00A7361C">
            <w:pPr>
              <w:numPr>
                <w:ilvl w:val="0"/>
                <w:numId w:val="2"/>
              </w:numPr>
              <w:tabs>
                <w:tab w:val="clear" w:pos="720"/>
                <w:tab w:val="num" w:pos="426"/>
              </w:tabs>
              <w:spacing w:after="0" w:line="276" w:lineRule="auto"/>
              <w:ind w:hanging="436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SMART-2M project, Innovation Capacity Building for Higher Education in Industry 4.0 and Smart Manufacturing, HEI Initiative, European Institute of Innovation and Technology (EIT), EIT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RawMaterials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;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носилац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пројекта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: Dublin City University,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Ирска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;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координатор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за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Универзитет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у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Крагујевцу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: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проф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.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др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Фатима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Живић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;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време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трајања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пројекта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: 2021 – 2023 </w:t>
            </w:r>
          </w:p>
          <w:p w14:paraId="2E4732DB" w14:textId="6933E5F7" w:rsidR="00936E02" w:rsidRPr="00936E02" w:rsidRDefault="00936E02" w:rsidP="00936E02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DEEPTECH-2M </w:t>
            </w:r>
            <w:r>
              <w:rPr>
                <w:rFonts w:ascii="Palatino Linotype" w:eastAsia="Times New Roman" w:hAnsi="Palatino Linotype"/>
                <w:sz w:val="27"/>
                <w:szCs w:val="27"/>
              </w:rPr>
              <w:t>project</w:t>
            </w:r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: Deep tech Materials and Manufacturing Talent Development of an Improved EU Economy and Climate; HEI Initiative, European Institute of Innovation and Technology (EIT), EIT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RawMaterials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;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носилац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пројекта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: Dublin City University,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Ирска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;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координатор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за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Универзитет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у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Крагујевцу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: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проф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.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др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Фатима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Живић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;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време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трајања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>пројекта</w:t>
            </w:r>
            <w:proofErr w:type="spellEnd"/>
            <w:r w:rsidRPr="00936E02">
              <w:rPr>
                <w:rFonts w:ascii="Palatino Linotype" w:eastAsia="Times New Roman" w:hAnsi="Palatino Linotype"/>
                <w:sz w:val="27"/>
                <w:szCs w:val="27"/>
              </w:rPr>
              <w:t xml:space="preserve">: 2023 – </w:t>
            </w:r>
          </w:p>
          <w:p w14:paraId="0245D131" w14:textId="77777777" w:rsidR="00DF51F0" w:rsidRDefault="00DF51F0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14:paraId="2BFD660A" w14:textId="77777777" w:rsidR="00DF51F0" w:rsidRDefault="00DF51F0">
      <w:pPr>
        <w:jc w:val="both"/>
        <w:rPr>
          <w:rFonts w:ascii="Palatino Linotype" w:hAnsi="Palatino Linotype"/>
          <w:sz w:val="27"/>
          <w:szCs w:val="27"/>
        </w:rPr>
      </w:pPr>
    </w:p>
    <w:p w14:paraId="33406766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ЧЛАНСТВО У НАУЧНИМ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41CAB5FD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CB7EC2" w14:textId="0BD3C012" w:rsidR="00DF51F0" w:rsidRPr="00936E02" w:rsidRDefault="00936E02" w:rsidP="00936E02">
            <w:pPr>
              <w:pStyle w:val="ListParagraph"/>
              <w:numPr>
                <w:ilvl w:val="0"/>
                <w:numId w:val="3"/>
              </w:num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</w:pPr>
            <w:proofErr w:type="spellStart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>Члан</w:t>
            </w:r>
            <w:proofErr w:type="spellEnd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>Друштва</w:t>
            </w:r>
            <w:proofErr w:type="spellEnd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>за</w:t>
            </w:r>
            <w:proofErr w:type="spellEnd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>Унапређивање</w:t>
            </w:r>
            <w:proofErr w:type="spellEnd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>Заваривања</w:t>
            </w:r>
            <w:proofErr w:type="spellEnd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 xml:space="preserve"> у </w:t>
            </w:r>
            <w:proofErr w:type="spellStart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>Србији</w:t>
            </w:r>
            <w:proofErr w:type="spellEnd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 xml:space="preserve"> (ДУЗС), </w:t>
            </w:r>
            <w:proofErr w:type="spellStart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>На</w:t>
            </w:r>
            <w:proofErr w:type="spellEnd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>нивоу</w:t>
            </w:r>
            <w:proofErr w:type="spellEnd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>републике</w:t>
            </w:r>
            <w:proofErr w:type="spellEnd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>или</w:t>
            </w:r>
            <w:proofErr w:type="spellEnd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>локалне</w:t>
            </w:r>
            <w:proofErr w:type="spellEnd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>самоуправе</w:t>
            </w:r>
            <w:proofErr w:type="spellEnd"/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>, 2023-</w:t>
            </w:r>
          </w:p>
        </w:tc>
      </w:tr>
    </w:tbl>
    <w:p w14:paraId="18B478C3" w14:textId="77777777" w:rsidR="00DF51F0" w:rsidRDefault="00DF51F0">
      <w:pPr>
        <w:jc w:val="both"/>
        <w:rPr>
          <w:rFonts w:ascii="Palatino Linotype" w:hAnsi="Palatino Linotype"/>
          <w:sz w:val="27"/>
          <w:szCs w:val="27"/>
        </w:rPr>
      </w:pPr>
    </w:p>
    <w:p w14:paraId="5E89A01D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33F7B2E9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D0591E" w14:textId="41808C9D" w:rsidR="00DF51F0" w:rsidRPr="00936E02" w:rsidRDefault="00936E02" w:rsidP="00936E02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Palatino Linotype" w:hAnsi="Palatino Linotype"/>
                <w:b/>
                <w:bCs/>
                <w:sz w:val="27"/>
                <w:szCs w:val="27"/>
                <w:lang w:val="sr-Cyrl-RS"/>
              </w:rPr>
            </w:pPr>
            <w:r w:rsidRPr="00936E02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Први </w:t>
            </w:r>
            <w:r w:rsidRPr="00936E02">
              <w:rPr>
                <w:rFonts w:ascii="Palatino Linotype" w:hAnsi="Palatino Linotype"/>
                <w:bCs/>
                <w:sz w:val="27"/>
                <w:szCs w:val="27"/>
              </w:rPr>
              <w:t xml:space="preserve">DEEPTECH </w:t>
            </w:r>
            <w:r w:rsidRPr="00936E02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отворени дани науке</w:t>
            </w:r>
            <w:r w:rsidR="002A6BBC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, 2024, организациони одбор: Страхиња Миленковић - секретар</w:t>
            </w:r>
          </w:p>
        </w:tc>
      </w:tr>
    </w:tbl>
    <w:p w14:paraId="40975469" w14:textId="2E9F68A9" w:rsidR="00DF51F0" w:rsidRDefault="00DF51F0">
      <w:pPr>
        <w:jc w:val="both"/>
        <w:rPr>
          <w:rFonts w:ascii="Palatino Linotype" w:hAnsi="Palatino Linotype"/>
          <w:sz w:val="16"/>
          <w:szCs w:val="16"/>
        </w:rPr>
      </w:pPr>
    </w:p>
    <w:p w14:paraId="347EE221" w14:textId="02B5D173" w:rsidR="0040630A" w:rsidRDefault="0040630A">
      <w:pPr>
        <w:jc w:val="both"/>
        <w:rPr>
          <w:rFonts w:ascii="Palatino Linotype" w:hAnsi="Palatino Linotype"/>
          <w:sz w:val="16"/>
          <w:szCs w:val="16"/>
        </w:rPr>
      </w:pPr>
    </w:p>
    <w:p w14:paraId="1430EADE" w14:textId="33AF0212" w:rsidR="0040630A" w:rsidRDefault="0040630A">
      <w:pPr>
        <w:jc w:val="both"/>
        <w:rPr>
          <w:rFonts w:ascii="Palatino Linotype" w:hAnsi="Palatino Linotype"/>
          <w:sz w:val="16"/>
          <w:szCs w:val="16"/>
        </w:rPr>
      </w:pPr>
    </w:p>
    <w:p w14:paraId="5BEF3897" w14:textId="77777777" w:rsidR="0040630A" w:rsidRPr="0040630A" w:rsidRDefault="0040630A">
      <w:pPr>
        <w:jc w:val="both"/>
        <w:rPr>
          <w:rFonts w:ascii="Palatino Linotype" w:hAnsi="Palatino Linotype"/>
          <w:sz w:val="16"/>
          <w:szCs w:val="16"/>
        </w:rPr>
      </w:pPr>
    </w:p>
    <w:p w14:paraId="088E09BA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w:rsidR="00DF51F0" w14:paraId="6A985CC0" w14:textId="77777777" w:rsidTr="00440553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17E648" w14:textId="4E59D0F8" w:rsidR="00DF51F0" w:rsidRPr="002A6BBC" w:rsidRDefault="006E5506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1</w:t>
            </w:r>
            <w:r w:rsidR="002A6BB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3</w:t>
            </w:r>
          </w:p>
          <w:p w14:paraId="4BEA3D75" w14:textId="59C6495A" w:rsidR="00DF51F0" w:rsidRPr="00440553" w:rsidRDefault="00E340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онографска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тудија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/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главље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њизи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М11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или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тематском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борнику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водећег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ог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444A185" w14:textId="77777777" w:rsidR="00DF51F0" w:rsidRDefault="006E5506" w:rsidP="0044055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07F55A5D" w14:textId="7F0BF10D" w:rsidR="00DF51F0" w:rsidRPr="002A6BBC" w:rsidRDefault="002A6BBC" w:rsidP="0044055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1</w:t>
            </w:r>
          </w:p>
        </w:tc>
      </w:tr>
      <w:tr w:rsidR="00DF51F0" w14:paraId="7DE0528B" w14:textId="77777777" w:rsidTr="00E3409D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2B3014" w14:textId="0F34D492" w:rsidR="002A6BBC" w:rsidRPr="002A6BBC" w:rsidRDefault="002A6BBC" w:rsidP="00A7361C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 w:rsidRPr="002A6BBC">
              <w:rPr>
                <w:rFonts w:ascii="Palatino Linotype" w:hAnsi="Palatino Linotype"/>
                <w:bCs/>
                <w:sz w:val="27"/>
                <w:szCs w:val="27"/>
              </w:rPr>
              <w:t xml:space="preserve">Fatima </w:t>
            </w:r>
            <w:proofErr w:type="spellStart"/>
            <w:r w:rsidRPr="002A6BBC">
              <w:rPr>
                <w:rFonts w:ascii="Palatino Linotype" w:hAnsi="Palatino Linotype"/>
                <w:bCs/>
                <w:sz w:val="27"/>
                <w:szCs w:val="27"/>
              </w:rPr>
              <w:t>Zivic</w:t>
            </w:r>
            <w:proofErr w:type="spellEnd"/>
            <w:r w:rsidRPr="002A6BBC">
              <w:rPr>
                <w:rFonts w:ascii="Palatino Linotype" w:hAnsi="Palatino Linotype"/>
                <w:bCs/>
                <w:sz w:val="27"/>
                <w:szCs w:val="27"/>
              </w:rPr>
              <w:t xml:space="preserve">, Nina </w:t>
            </w:r>
            <w:proofErr w:type="spellStart"/>
            <w:r w:rsidRPr="002A6BBC">
              <w:rPr>
                <w:rFonts w:ascii="Palatino Linotype" w:hAnsi="Palatino Linotype"/>
                <w:bCs/>
                <w:sz w:val="27"/>
                <w:szCs w:val="27"/>
              </w:rPr>
              <w:t>Busarac</w:t>
            </w:r>
            <w:proofErr w:type="spellEnd"/>
            <w:r w:rsidRPr="002A6BBC">
              <w:rPr>
                <w:rFonts w:ascii="Palatino Linotype" w:hAnsi="Palatino Linotype"/>
                <w:bCs/>
                <w:sz w:val="27"/>
                <w:szCs w:val="27"/>
              </w:rPr>
              <w:t xml:space="preserve">, Strahinja Milenkovic, </w:t>
            </w:r>
            <w:proofErr w:type="spellStart"/>
            <w:r w:rsidRPr="002A6BBC">
              <w:rPr>
                <w:rFonts w:ascii="Palatino Linotype" w:hAnsi="Palatino Linotype"/>
                <w:bCs/>
                <w:sz w:val="27"/>
                <w:szCs w:val="27"/>
              </w:rPr>
              <w:t>Nenad</w:t>
            </w:r>
            <w:proofErr w:type="spellEnd"/>
            <w:r w:rsidRPr="002A6BBC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2A6BBC">
              <w:rPr>
                <w:rFonts w:ascii="Palatino Linotype" w:hAnsi="Palatino Linotype"/>
                <w:bCs/>
                <w:sz w:val="27"/>
                <w:szCs w:val="27"/>
              </w:rPr>
              <w:t>Grujovic</w:t>
            </w:r>
            <w:proofErr w:type="spellEnd"/>
            <w:r w:rsidRPr="002A6BBC">
              <w:rPr>
                <w:rFonts w:ascii="Palatino Linotype" w:hAnsi="Palatino Linotype"/>
                <w:bCs/>
                <w:sz w:val="27"/>
                <w:szCs w:val="27"/>
              </w:rPr>
              <w:t xml:space="preserve">, General Overview and Applications of Ceramic Matrix Composites (CMCs), Encyclopedia of Materials: Composites, Elsevier, Br. </w:t>
            </w:r>
            <w:proofErr w:type="spellStart"/>
            <w:r w:rsidRPr="002A6BBC">
              <w:rPr>
                <w:rFonts w:ascii="Palatino Linotype" w:hAnsi="Palatino Linotype"/>
                <w:bCs/>
                <w:sz w:val="27"/>
                <w:szCs w:val="27"/>
              </w:rPr>
              <w:t>strana</w:t>
            </w:r>
            <w:proofErr w:type="spellEnd"/>
            <w:r w:rsidRPr="002A6BBC">
              <w:rPr>
                <w:rFonts w:ascii="Palatino Linotype" w:hAnsi="Palatino Linotype"/>
                <w:bCs/>
                <w:sz w:val="27"/>
                <w:szCs w:val="27"/>
              </w:rPr>
              <w:t>: 17, ISBN 9780128197318, Netherlands, 202</w:t>
            </w:r>
            <w:r w:rsidRPr="002A6BBC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1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, </w:t>
            </w:r>
            <w:proofErr w:type="spellStart"/>
            <w:r>
              <w:rPr>
                <w:rFonts w:ascii="Palatino Linotype" w:hAnsi="Palatino Linotype"/>
                <w:bCs/>
                <w:sz w:val="27"/>
                <w:szCs w:val="27"/>
              </w:rPr>
              <w:t>doi</w:t>
            </w:r>
            <w:proofErr w:type="spellEnd"/>
            <w:r>
              <w:rPr>
                <w:rFonts w:ascii="Palatino Linotype" w:hAnsi="Palatino Linotype"/>
                <w:bCs/>
                <w:sz w:val="27"/>
                <w:szCs w:val="27"/>
              </w:rPr>
              <w:t xml:space="preserve">: </w:t>
            </w:r>
            <w:hyperlink r:id="rId10" w:tgtFrame="_blank" w:history="1">
              <w:r w:rsidRPr="002A6BBC">
                <w:rPr>
                  <w:rStyle w:val="Hyperlink"/>
                  <w:rFonts w:ascii="Palatino Linotype" w:hAnsi="Palatino Linotype"/>
                  <w:bCs/>
                  <w:sz w:val="27"/>
                  <w:szCs w:val="27"/>
                </w:rPr>
                <w:t>10.1016/B978-0-12-819724-0.00056-2</w:t>
              </w:r>
            </w:hyperlink>
            <w:r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</w:t>
            </w:r>
          </w:p>
        </w:tc>
      </w:tr>
      <w:tr w:rsidR="00DF51F0" w14:paraId="534B8CC8" w14:textId="77777777" w:rsidTr="00440553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CB9243" w14:textId="413C164B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2</w:t>
            </w:r>
            <w:r w:rsidR="00E340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1a</w:t>
            </w:r>
          </w:p>
          <w:p w14:paraId="19B6E03F" w14:textId="21B267B4" w:rsidR="00DF51F0" w:rsidRPr="00440553" w:rsidRDefault="00E3409D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учни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ови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убликовани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им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часописима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изузетних</w:t>
            </w:r>
            <w:proofErr w:type="spellEnd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вредности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7C58471" w14:textId="77777777" w:rsidR="00DF51F0" w:rsidRDefault="006E5506" w:rsidP="0044055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0F769555" w14:textId="0151E12D" w:rsidR="00DF51F0" w:rsidRDefault="00440553" w:rsidP="0044055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</w:t>
            </w:r>
          </w:p>
        </w:tc>
      </w:tr>
      <w:tr w:rsidR="00DF51F0" w14:paraId="7997A0FD" w14:textId="77777777" w:rsidTr="00E3409D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64C99F" w14:textId="59054C2C" w:rsidR="00E3409D" w:rsidRPr="00E3409D" w:rsidRDefault="00E3409D" w:rsidP="00E3409D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proofErr w:type="spellStart"/>
            <w:r w:rsidRPr="00E3409D">
              <w:rPr>
                <w:rFonts w:ascii="Palatino Linotype" w:hAnsi="Palatino Linotype"/>
                <w:bCs/>
                <w:sz w:val="27"/>
                <w:szCs w:val="27"/>
              </w:rPr>
              <w:t>Milenković</w:t>
            </w:r>
            <w:proofErr w:type="spellEnd"/>
            <w:r w:rsidRPr="00E3409D">
              <w:rPr>
                <w:rFonts w:ascii="Palatino Linotype" w:hAnsi="Palatino Linotype"/>
                <w:bCs/>
                <w:sz w:val="27"/>
                <w:szCs w:val="27"/>
              </w:rPr>
              <w:t xml:space="preserve"> S., </w:t>
            </w:r>
            <w:proofErr w:type="spellStart"/>
            <w:r w:rsidRPr="00E3409D">
              <w:rPr>
                <w:rFonts w:ascii="Palatino Linotype" w:hAnsi="Palatino Linotype"/>
                <w:bCs/>
                <w:sz w:val="27"/>
                <w:szCs w:val="27"/>
              </w:rPr>
              <w:t>Slavković</w:t>
            </w:r>
            <w:proofErr w:type="spellEnd"/>
            <w:r w:rsidRPr="00E3409D">
              <w:rPr>
                <w:rFonts w:ascii="Palatino Linotype" w:hAnsi="Palatino Linotype"/>
                <w:bCs/>
                <w:sz w:val="27"/>
                <w:szCs w:val="27"/>
              </w:rPr>
              <w:t xml:space="preserve"> V., </w:t>
            </w:r>
            <w:proofErr w:type="spellStart"/>
            <w:r w:rsidRPr="00E3409D">
              <w:rPr>
                <w:rFonts w:ascii="Palatino Linotype" w:hAnsi="Palatino Linotype"/>
                <w:bCs/>
                <w:sz w:val="27"/>
                <w:szCs w:val="27"/>
              </w:rPr>
              <w:t>Fragassa</w:t>
            </w:r>
            <w:proofErr w:type="spellEnd"/>
            <w:r w:rsidRPr="00E3409D">
              <w:rPr>
                <w:rFonts w:ascii="Palatino Linotype" w:hAnsi="Palatino Linotype"/>
                <w:bCs/>
                <w:sz w:val="27"/>
                <w:szCs w:val="27"/>
              </w:rPr>
              <w:t xml:space="preserve"> C., Grujović N., </w:t>
            </w:r>
            <w:proofErr w:type="spellStart"/>
            <w:r w:rsidRPr="00E3409D">
              <w:rPr>
                <w:rFonts w:ascii="Palatino Linotype" w:hAnsi="Palatino Linotype"/>
                <w:bCs/>
                <w:sz w:val="27"/>
                <w:szCs w:val="27"/>
              </w:rPr>
              <w:t>Palić</w:t>
            </w:r>
            <w:proofErr w:type="spellEnd"/>
            <w:r w:rsidRPr="00E3409D">
              <w:rPr>
                <w:rFonts w:ascii="Palatino Linotype" w:hAnsi="Palatino Linotype"/>
                <w:bCs/>
                <w:sz w:val="27"/>
                <w:szCs w:val="27"/>
              </w:rPr>
              <w:t xml:space="preserve"> N., Živić F., Effect of the Raster Orientation on Strength of the Continuous Fiber Reinforced PVDF/PLA Composites, Fabricated by Hand-Layup and Fused Deposition Modeling, Composite Structures, Vol.270, No.114063, pp. 1-12, ISSN 0263-8223, </w:t>
            </w:r>
            <w:hyperlink r:id="rId11" w:tgtFrame="_blank" w:tooltip="Persistent link using digital object identifier" w:history="1">
              <w:r w:rsidRPr="00E3409D">
                <w:rPr>
                  <w:rStyle w:val="Hyperlink"/>
                  <w:rFonts w:ascii="Palatino Linotype" w:hAnsi="Palatino Linotype"/>
                  <w:bCs/>
                  <w:sz w:val="27"/>
                  <w:szCs w:val="27"/>
                </w:rPr>
                <w:t>https://doi.org/10.1016/j.compstruct.2021.114063</w:t>
              </w:r>
            </w:hyperlink>
            <w:r w:rsidRPr="00E3409D">
              <w:rPr>
                <w:rFonts w:ascii="Palatino Linotype" w:hAnsi="Palatino Linotype"/>
                <w:bCs/>
                <w:sz w:val="27"/>
                <w:szCs w:val="27"/>
              </w:rPr>
              <w:t>, 2021</w:t>
            </w:r>
          </w:p>
        </w:tc>
      </w:tr>
      <w:tr w:rsidR="00DF51F0" w14:paraId="56E9CA9A" w14:textId="77777777" w:rsidTr="00E3409D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080E02" w14:textId="74472F30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0714D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21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="000714D7" w:rsidRPr="00440553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д</w:t>
            </w:r>
            <w:proofErr w:type="spellEnd"/>
            <w:r w:rsidR="000714D7" w:rsidRPr="00440553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="000714D7" w:rsidRPr="00440553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врхунском</w:t>
            </w:r>
            <w:proofErr w:type="spellEnd"/>
            <w:r w:rsidR="000714D7" w:rsidRPr="00440553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0714D7" w:rsidRPr="00440553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ђународном</w:t>
            </w:r>
            <w:proofErr w:type="spellEnd"/>
            <w:r w:rsidR="000714D7" w:rsidRPr="00440553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0714D7" w:rsidRPr="00440553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часопис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0E458E" w14:textId="77777777" w:rsidR="00DF51F0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1F8F48D5" w14:textId="435D38C4" w:rsidR="00DF51F0" w:rsidRDefault="0044055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3</w:t>
            </w:r>
          </w:p>
        </w:tc>
      </w:tr>
      <w:tr w:rsidR="00E3409D" w14:paraId="78ACEE79" w14:textId="77777777" w:rsidTr="00E3409D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E1647A" w14:textId="1B63C86D" w:rsidR="000714D7" w:rsidRPr="000714D7" w:rsidRDefault="000714D7" w:rsidP="000714D7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lavko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V.;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al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N.; Milenkovic, S.;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Zi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F.;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Grujo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N., Thermo-Mechanical Characterization of 4D-Printed Biodegradable Shape-Memory Scaffolds Using Four-Axis 3D-Printing System, Materials, Vol.16, No.14, pp. 1-16, ISSN 1996-1944, Doi </w:t>
            </w:r>
            <w:hyperlink r:id="rId12" w:history="1">
              <w:r w:rsidRPr="00841A3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https://doi.org/</w:t>
              </w:r>
              <w:r w:rsidRPr="000714D7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10.3390/ma16145186</w:t>
              </w:r>
            </w:hyperlink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</w:t>
            </w:r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2023 </w:t>
            </w:r>
          </w:p>
          <w:p w14:paraId="1DD89123" w14:textId="088CCD34" w:rsidR="000714D7" w:rsidRPr="000714D7" w:rsidRDefault="000714D7" w:rsidP="000714D7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arija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Branko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Fatima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Zi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Grujo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Ivan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tojadino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trahinja Milenkovic, Nikola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otorce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Review of Spider Silk Applications in Biomedical and Tissue Engineering, Biomimetics, Vol.9, No.3, pp. 169, ISSN 2313-7673, Doi </w:t>
            </w:r>
            <w:hyperlink r:id="rId13" w:history="1">
              <w:r w:rsidRPr="00841A3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https://doi.org/</w:t>
              </w:r>
              <w:r w:rsidRPr="000714D7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10.3390/biomimetics9030169</w:t>
              </w:r>
            </w:hyperlink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2024 </w:t>
            </w:r>
          </w:p>
          <w:p w14:paraId="595DA5C2" w14:textId="3B4167F4" w:rsidR="00E3409D" w:rsidRPr="00440553" w:rsidRDefault="000714D7" w:rsidP="00440553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lavković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V.;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Hanželič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B.;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lese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V.;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.;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Harih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G., Thermo-Mechanical Behavior and Strain Rate Sensitivity of 3D-Printed Polylactic Acid (PLA) below Glass Transition Temperature (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Tg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).</w:t>
            </w:r>
            <w:r w:rsidR="00440553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Polymers, Vol.16, No.11, pp. 1526, ISSN 2073-4360, Doi </w:t>
            </w:r>
            <w:hyperlink r:id="rId14" w:history="1">
              <w:r w:rsidRPr="000714D7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https://doi.org/10.3390/polym16111526</w:t>
              </w:r>
            </w:hyperlink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2024 </w:t>
            </w:r>
          </w:p>
        </w:tc>
      </w:tr>
      <w:tr w:rsidR="00DF51F0" w14:paraId="7810CB39" w14:textId="77777777" w:rsidTr="00440553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81E003" w14:textId="21180794" w:rsidR="00DF51F0" w:rsidRPr="00440553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440553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Latn-RS"/>
              </w:rPr>
              <w:t>23</w:t>
            </w:r>
          </w:p>
          <w:p w14:paraId="407BD4F1" w14:textId="75664A1B" w:rsidR="00DF51F0" w:rsidRDefault="00440553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lastRenderedPageBreak/>
              <w:t>Рад у међународном часопису</w:t>
            </w:r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554C1DB" w14:textId="77777777" w:rsidR="00440553" w:rsidRPr="00440553" w:rsidRDefault="00440553" w:rsidP="0044055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440553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Бро</w:t>
            </w:r>
            <w:proofErr w:type="spellEnd"/>
            <w:r w:rsidRPr="00440553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69A4F325" w14:textId="27D3BEF7" w:rsidR="00DF51F0" w:rsidRPr="00440553" w:rsidRDefault="00440553" w:rsidP="0044055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lastRenderedPageBreak/>
              <w:t>2</w:t>
            </w:r>
          </w:p>
        </w:tc>
      </w:tr>
      <w:tr w:rsidR="00DF51F0" w14:paraId="436DCE53" w14:textId="77777777" w:rsidTr="00E3409D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485491" w14:textId="2CB7312D" w:rsidR="00440553" w:rsidRDefault="00440553" w:rsidP="00440553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lastRenderedPageBreak/>
              <w:t xml:space="preserve">F. Živić, S. </w:t>
            </w:r>
            <w:proofErr w:type="spellStart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Mitrović</w:t>
            </w:r>
            <w:proofErr w:type="spellEnd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N. Grujović, Ž. Jovanović, D. Džunić, and S. </w:t>
            </w:r>
            <w:proofErr w:type="spellStart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, The Influence of the 3D Printing Infill and Printing Direction on Friction and Wear of Polylactic Acid (PLA) under Rotational Sliding, Journal of Friction and Wear, Vol.42, No.2, pp. 106-111, ISSN 1068-3666, Doi</w:t>
            </w: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:</w:t>
            </w:r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hyperlink r:id="rId15" w:history="1">
              <w:r w:rsidRPr="00841A33">
                <w:rPr>
                  <w:rStyle w:val="Hyperlink"/>
                  <w:rFonts w:ascii="Palatino Linotype" w:hAnsi="Palatino Linotype"/>
                  <w:sz w:val="27"/>
                  <w:szCs w:val="27"/>
                </w:rPr>
                <w:t>https://doi.org//10.3103/S1068366621020124</w:t>
              </w:r>
            </w:hyperlink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, 2021</w:t>
            </w:r>
          </w:p>
          <w:p w14:paraId="3751426B" w14:textId="143FE81D" w:rsidR="00DF51F0" w:rsidRPr="00440553" w:rsidRDefault="00440553" w:rsidP="00440553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proofErr w:type="spellStart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Njezic</w:t>
            </w:r>
            <w:proofErr w:type="spellEnd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S, </w:t>
            </w:r>
            <w:proofErr w:type="spellStart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Zivic</w:t>
            </w:r>
            <w:proofErr w:type="spellEnd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F, </w:t>
            </w:r>
            <w:proofErr w:type="spellStart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Savic</w:t>
            </w:r>
            <w:proofErr w:type="spellEnd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S, Petrovic N, </w:t>
            </w:r>
            <w:proofErr w:type="spellStart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Pesic</w:t>
            </w:r>
            <w:proofErr w:type="spellEnd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ZJ, Stefanovic A, Milenkovic S, </w:t>
            </w:r>
            <w:proofErr w:type="spellStart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Grujovic</w:t>
            </w:r>
            <w:proofErr w:type="spellEnd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N. Analytical model of friction at low shear rates for soft materials in 3D printing. Technol Health Care. 2024 </w:t>
            </w:r>
            <w:proofErr w:type="spellStart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doi</w:t>
            </w:r>
            <w:proofErr w:type="spellEnd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: </w:t>
            </w:r>
            <w:hyperlink r:id="rId16" w:history="1">
              <w:r w:rsidRPr="00440553">
                <w:rPr>
                  <w:rStyle w:val="Hyperlink"/>
                  <w:rFonts w:ascii="Palatino Linotype" w:hAnsi="Palatino Linotype"/>
                  <w:sz w:val="27"/>
                  <w:szCs w:val="27"/>
                </w:rPr>
                <w:t>https://doi.org/10.3233/THC-240209</w:t>
              </w:r>
            </w:hyperlink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</w:p>
        </w:tc>
      </w:tr>
      <w:tr w:rsidR="00DF51F0" w14:paraId="74869439" w14:textId="77777777" w:rsidTr="00440553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911C9E" w14:textId="33EE64B2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440553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24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часопис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м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</w:t>
            </w:r>
            <w:proofErr w:type="spellEnd"/>
            <w:r w:rsidR="00440553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м часопису међународно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г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803CAC3" w14:textId="5BD374F6" w:rsidR="00DF51F0" w:rsidRPr="007F251A" w:rsidRDefault="006E5506" w:rsidP="0044055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7F251A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</w:t>
            </w:r>
          </w:p>
        </w:tc>
      </w:tr>
      <w:tr w:rsidR="00DF51F0" w14:paraId="6528C388" w14:textId="77777777" w:rsidTr="00E3409D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69F1326F" w14:textId="6AFA81D3" w:rsidR="00DF51F0" w:rsidRPr="00440553" w:rsidRDefault="00440553" w:rsidP="00440553">
            <w:pPr>
              <w:pStyle w:val="ListParagraph"/>
              <w:numPr>
                <w:ilvl w:val="0"/>
                <w:numId w:val="9"/>
              </w:numPr>
              <w:spacing w:before="100" w:beforeAutospacing="1" w:after="100" w:afterAutospacing="1"/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S. </w:t>
            </w:r>
            <w:proofErr w:type="spellStart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F. Živić, Ž. Jovanović, A. </w:t>
            </w:r>
            <w:proofErr w:type="spellStart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Radovanović</w:t>
            </w:r>
            <w:proofErr w:type="spellEnd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P. </w:t>
            </w:r>
            <w:proofErr w:type="spellStart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Ljušić</w:t>
            </w:r>
            <w:proofErr w:type="spellEnd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N. Grujović, Review of Friction Stir Processing (FSP) Parameters and Materials for Surface Composites, Tribology in Industry, Vol.43, No.3, pp. 470-479, ISSN 03548996, Doi </w:t>
            </w:r>
            <w:hyperlink r:id="rId17" w:history="1">
              <w:r w:rsidRPr="00841A33">
                <w:rPr>
                  <w:rStyle w:val="Hyperlink"/>
                  <w:rFonts w:ascii="Palatino Linotype" w:hAnsi="Palatino Linotype"/>
                  <w:sz w:val="27"/>
                  <w:szCs w:val="27"/>
                  <w:lang w:val="sr-Latn-RS"/>
                </w:rPr>
                <w:t>https://doi.org/</w:t>
              </w:r>
              <w:r w:rsidRPr="00841A33">
                <w:rPr>
                  <w:rStyle w:val="Hyperlink"/>
                  <w:rFonts w:ascii="Palatino Linotype" w:hAnsi="Palatino Linotype"/>
                  <w:sz w:val="27"/>
                  <w:szCs w:val="27"/>
                </w:rPr>
                <w:t>10.24874/ti.1169.06.21.08</w:t>
              </w:r>
            </w:hyperlink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, 2021</w:t>
            </w:r>
          </w:p>
        </w:tc>
      </w:tr>
      <w:tr w:rsidR="00DF51F0" w14:paraId="55271536" w14:textId="77777777" w:rsidTr="007F251A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942AFD" w14:textId="7154CF37" w:rsidR="00DF51F0" w:rsidRDefault="006E5506" w:rsidP="0040630A">
            <w:pPr>
              <w:spacing w:after="0" w:line="240" w:lineRule="auto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7F251A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33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="007F251A" w:rsidRPr="007F251A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аопштење</w:t>
            </w:r>
            <w:proofErr w:type="spellEnd"/>
            <w:r w:rsidR="007F251A" w:rsidRPr="007F251A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7F251A" w:rsidRPr="007F251A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а</w:t>
            </w:r>
            <w:proofErr w:type="spellEnd"/>
            <w:r w:rsidR="007F251A" w:rsidRPr="007F251A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7F251A" w:rsidRPr="007F251A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ог</w:t>
            </w:r>
            <w:proofErr w:type="spellEnd"/>
            <w:r w:rsidR="007F251A" w:rsidRPr="007F251A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7F251A" w:rsidRPr="007F251A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а</w:t>
            </w:r>
            <w:proofErr w:type="spellEnd"/>
            <w:r w:rsidR="007F251A" w:rsidRPr="007F251A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7F251A" w:rsidRPr="007F251A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штапано</w:t>
            </w:r>
            <w:proofErr w:type="spellEnd"/>
            <w:r w:rsidR="007F251A" w:rsidRPr="007F251A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="007F251A" w:rsidRPr="007F251A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целини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B4219E9" w14:textId="77777777" w:rsidR="00DF51F0" w:rsidRDefault="006E5506" w:rsidP="007F251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01E8A5A3" w14:textId="5A3AF44E" w:rsidR="00DF51F0" w:rsidRPr="007F251A" w:rsidRDefault="007F251A" w:rsidP="007F251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6</w:t>
            </w:r>
          </w:p>
        </w:tc>
      </w:tr>
      <w:tr w:rsidR="00DF51F0" w14:paraId="1A238877" w14:textId="77777777" w:rsidTr="00E3409D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DC3D10" w14:textId="6E9E1AC9" w:rsidR="007F251A" w:rsidRPr="007F251A" w:rsidRDefault="007F251A" w:rsidP="007F251A">
            <w:pPr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Ljubica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an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trahin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etr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Grujović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Vukašin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lav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and Fatima </w:t>
            </w:r>
            <w:proofErr w:type="gram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Živić,,</w:t>
            </w:r>
            <w:proofErr w:type="gram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Optical Coherence Tomography (OCT) Imaging Technology, 21st IEEE International Conference on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BioInformatics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and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BioEngineering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oi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: </w:t>
            </w:r>
            <w:hyperlink r:id="rId18" w:history="1">
              <w:r w:rsidRPr="00841A3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https://doi.org/</w:t>
              </w:r>
              <w:r w:rsidRPr="007F251A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10.1109/BIBE52308.2021.9635099</w:t>
              </w:r>
            </w:hyperlink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Kragujevac, Serbia, 2021, October 25-27, pp. 1-5, ISBN 978-86-81037-69-0 </w:t>
            </w:r>
          </w:p>
          <w:p w14:paraId="5C1F52B2" w14:textId="035AE0B6" w:rsidR="007F251A" w:rsidRDefault="007F251A" w:rsidP="007F251A">
            <w:pPr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oš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An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omčilo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rodan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trahin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ilip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Grujović and Fatima Živić, The Review of Materials for Energy Harvesting, 21st IEEE International Conference on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BioInformatics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and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BioEngineering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oi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: </w:t>
            </w:r>
            <w:hyperlink r:id="rId19" w:history="1">
              <w:r w:rsidRPr="00841A3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https://doi.org/</w:t>
              </w:r>
              <w:r w:rsidRPr="007F251A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10.1109/BIBE52308.2021.9635169</w:t>
              </w:r>
            </w:hyperlink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Kragujevac, Serbia, 2021, October 25-27, pp. 1-6, ISBN 978-86-81037-69-0 </w:t>
            </w:r>
          </w:p>
          <w:p w14:paraId="506B5027" w14:textId="77777777" w:rsidR="0040630A" w:rsidRPr="007F251A" w:rsidRDefault="0040630A" w:rsidP="0040630A">
            <w:pPr>
              <w:spacing w:after="0" w:line="240" w:lineRule="auto"/>
              <w:ind w:left="720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  <w:p w14:paraId="38B4663C" w14:textId="358BA59D" w:rsidR="007F251A" w:rsidRPr="007F251A" w:rsidRDefault="007F251A" w:rsidP="007F251A">
            <w:pPr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oš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An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omčilo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rodan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trahin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Filip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Grujović, Fatima Živić, Electrospinning </w:t>
            </w:r>
            <w:proofErr w:type="gram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As</w:t>
            </w:r>
            <w:proofErr w:type="gram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The Fabrication Technology For The Energy Harvesting Composites, 38th International Conference on Production Engineering of Serbia, ICPE-S 2021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Čačak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Serbia, 2021, 14-15 October, pp. 167-178, ISBN 978-86-7776-252-0</w:t>
            </w:r>
          </w:p>
          <w:p w14:paraId="7BC2D107" w14:textId="77777777" w:rsidR="007F251A" w:rsidRPr="007F251A" w:rsidRDefault="007F251A" w:rsidP="007F251A">
            <w:pPr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Nin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Busarac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Andre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adovan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etar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Ljuš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trahin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Grujović, Fatima Živić, Review of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aluminium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alloys and quality control standards in the railway industry, XIV International Scientific Conference - Contemporary Materials 2021, Banja Luka, 2021, 9-10 September </w:t>
            </w:r>
          </w:p>
          <w:p w14:paraId="7BD9F373" w14:textId="77777777" w:rsidR="007F251A" w:rsidRPr="007F251A" w:rsidRDefault="007F251A" w:rsidP="007F251A">
            <w:pPr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Živana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Jovanović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eš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Dragan Džunić, Strahin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Nikol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al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aša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jež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Vukašin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lav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Fatima Živić, FABRICATION OF ALUMINUM MATRIX COMPOSITES FOR AUTOMOTIVE INDUSTRY VIA FRICTION STIR PROCESSING TECHNIQUE – A REVIEW, 6th International Scientific Conference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COMETa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2022 – "Conference on Mechanical Engineering Technologies and </w:t>
            </w:r>
            <w:proofErr w:type="gram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Applications“</w:t>
            </w:r>
            <w:proofErr w:type="gram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Jahorina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Bosnia and Hercegovina, 2022, 17-19 November, pp. 187-192, ISBN 978-99976-947-6-8 </w:t>
            </w:r>
          </w:p>
          <w:p w14:paraId="7283C4C0" w14:textId="77777777" w:rsidR="00DF51F0" w:rsidRPr="007F251A" w:rsidRDefault="007F251A" w:rsidP="007F251A">
            <w:pPr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Jovanović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eš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Ž., Džunić, D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eš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M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ost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oč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V., UTICAJ BRZINE ALATA NA KARAKTERISTIKE MATERIJALA KOD POVRŠINSKE OBRADE TRENJEM - PREGLED, NTERNATIONAL SCIENTIFIC CONFERENCE ETIKUM 2023, Novi Sad, 2023, 07-09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ecembar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pp. 25-29, ISBN 978-86-6022-617-6</w:t>
            </w:r>
          </w:p>
          <w:p w14:paraId="79F07E20" w14:textId="31E9D456" w:rsidR="007F251A" w:rsidRDefault="007F251A" w:rsidP="007F251A">
            <w:pPr>
              <w:spacing w:after="0" w:line="240" w:lineRule="auto"/>
              <w:ind w:left="720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DF51F0" w14:paraId="04D25F2E" w14:textId="77777777" w:rsidTr="007F251A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36F400" w14:textId="386EBC4D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7F251A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Latn-RS"/>
              </w:rPr>
              <w:t>34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7F251A" w:rsidRPr="007F251A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Саопштење са међународног скупа штампано у изводу</w:t>
            </w:r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73B9BBC" w14:textId="0B3ABAE8" w:rsidR="00DF51F0" w:rsidRDefault="006E5506" w:rsidP="007F251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</w:t>
            </w:r>
          </w:p>
        </w:tc>
      </w:tr>
      <w:tr w:rsidR="00DF51F0" w14:paraId="54CCA9B4" w14:textId="77777777" w:rsidTr="00E3409D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1FCC2939" w14:textId="257649DE" w:rsidR="007F251A" w:rsidRPr="007F251A" w:rsidRDefault="007F251A" w:rsidP="007F251A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Vuj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S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S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Ognjan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I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Obrad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R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taniš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gram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.,,</w:t>
            </w:r>
            <w:proofErr w:type="gram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спостраненность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болеваний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ародонтасреди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ентов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оматологов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атериалы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всероссийского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ого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орум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ентов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с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ждународным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частием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енческая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orcipe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cientific and practical journal for students and young scientists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анкт-Петербург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2020, pp. 764-765, ISBN 2658-4174</w:t>
            </w:r>
          </w:p>
          <w:p w14:paraId="159A200F" w14:textId="3FEEBE30" w:rsidR="0070518F" w:rsidRPr="007F251A" w:rsidRDefault="007F251A" w:rsidP="0040630A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Nikol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al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trahin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Živana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Jovan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eš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Vukašin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lav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Grujović, Fatima Živić, Comparative study of different 3D printed PLA joining techniques, XV International Scientific Conference, Contemporary Materials 2022, Banja Luka, </w:t>
            </w: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 xml:space="preserve">2022, 9th September </w:t>
            </w:r>
          </w:p>
        </w:tc>
      </w:tr>
      <w:tr w:rsidR="007F251A" w14:paraId="0DCA20CE" w14:textId="77777777" w:rsidTr="00E03DC2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105464" w14:textId="37EF280D" w:rsidR="007F251A" w:rsidRDefault="007F251A" w:rsidP="00E03DC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Latn-RS"/>
              </w:rPr>
              <w:t>51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Pr="007F251A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Саопштење са међународног скупа штампано у изводу</w:t>
            </w:r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782537F" w14:textId="77777777" w:rsidR="007F251A" w:rsidRDefault="007F251A" w:rsidP="00E03DC2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</w:t>
            </w:r>
          </w:p>
        </w:tc>
      </w:tr>
      <w:tr w:rsidR="007F251A" w:rsidRPr="007F251A" w14:paraId="28FC58F7" w14:textId="77777777" w:rsidTr="00E03DC2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6213B464" w14:textId="14ACAC5B" w:rsidR="007F251A" w:rsidRPr="007F251A" w:rsidRDefault="007F251A" w:rsidP="007F251A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Ognjan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I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S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ist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I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hajl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F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artin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F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gnjatović-Rist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D., Psychometric properties of dental fear survey in Serbian population, </w:t>
            </w:r>
            <w:proofErr w:type="spellStart"/>
            <w:proofErr w:type="gram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ngrami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,</w:t>
            </w:r>
            <w:proofErr w:type="gram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Vol.41, No.1, pp. 4-18, ISSN 0351-2665, Doi </w:t>
            </w:r>
            <w:hyperlink r:id="rId20" w:history="1">
              <w:r w:rsidRPr="00841A3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https://doi.org/10.5937/engrami1901004O</w:t>
              </w:r>
            </w:hyperlink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2019</w:t>
            </w:r>
          </w:p>
        </w:tc>
      </w:tr>
    </w:tbl>
    <w:p w14:paraId="668FDCAC" w14:textId="2C0EE500" w:rsidR="007F251A" w:rsidRDefault="007F251A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w:rsidR="007F251A" w14:paraId="6087AC76" w14:textId="77777777" w:rsidTr="007F251A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1E6665A" w14:textId="4FDD843C" w:rsidR="007F251A" w:rsidRDefault="007F251A" w:rsidP="007F251A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bookmarkStart w:id="0" w:name="_Hlk169866437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Помоћни уџбеник - практикум</w:t>
            </w:r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EF177A5" w14:textId="291044C3" w:rsidR="007F251A" w:rsidRPr="007F251A" w:rsidRDefault="007F251A" w:rsidP="00E03DC2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</w:t>
            </w:r>
          </w:p>
        </w:tc>
      </w:tr>
      <w:tr w:rsidR="007F251A" w:rsidRPr="007F251A" w14:paraId="495E1DFB" w14:textId="77777777" w:rsidTr="00E03DC2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4FF01B8F" w14:textId="065A4389" w:rsidR="007F251A" w:rsidRPr="007F251A" w:rsidRDefault="007F251A" w:rsidP="007F251A">
            <w:pPr>
              <w:numPr>
                <w:ilvl w:val="0"/>
                <w:numId w:val="13"/>
              </w:num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атим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Живић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Богдан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Васиљевић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рахињ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иленковић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ИЗАБРАНА ПОГЛАВЉА ИЗ МЕТРОЛОГИЈЕ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актикум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лабораторијске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вежбе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жењерских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јевцу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2020, ISBN-978-86-6335-072-4</w:t>
            </w:r>
          </w:p>
        </w:tc>
      </w:tr>
      <w:bookmarkEnd w:id="0"/>
    </w:tbl>
    <w:p w14:paraId="5273F1BD" w14:textId="74DA9B4C" w:rsidR="0040630A" w:rsidRDefault="0040630A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</w:p>
    <w:p w14:paraId="01849884" w14:textId="77777777" w:rsidR="0040630A" w:rsidRDefault="0040630A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br w:type="page"/>
      </w:r>
    </w:p>
    <w:p w14:paraId="1EFD4206" w14:textId="77777777" w:rsidR="007F251A" w:rsidRDefault="007F251A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w:rsidR="007F251A" w14:paraId="598F0684" w14:textId="77777777" w:rsidTr="00E03DC2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28A53C2" w14:textId="235BB1E2" w:rsidR="007F251A" w:rsidRDefault="007F251A" w:rsidP="00E03DC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Резултати педагошког рада</w:t>
            </w:r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FBBFABE" w14:textId="0FC3E5EC" w:rsidR="007F251A" w:rsidRPr="007F251A" w:rsidRDefault="007F251A" w:rsidP="00E03DC2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  <w:tr w:rsidR="007F251A" w:rsidRPr="007F251A" w14:paraId="31ED21AD" w14:textId="77777777" w:rsidTr="00E03DC2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69482C30" w14:textId="1E49751B" w:rsidR="007F251A" w:rsidRPr="007F251A" w:rsidRDefault="007F251A" w:rsidP="007F251A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Електротехник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електроником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Универзитет 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ејвцу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 Факултет инжењерских наука</w:t>
            </w: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2019- </w:t>
            </w:r>
          </w:p>
          <w:p w14:paraId="10D41B96" w14:textId="18EB20CF" w:rsidR="007F251A" w:rsidRPr="007F251A" w:rsidRDefault="007F251A" w:rsidP="007F251A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рење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онтрол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валитет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Универзитет у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ејвцу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 Факултет инжењерских наука</w:t>
            </w: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2019-2022, 2024- </w:t>
            </w:r>
          </w:p>
          <w:p w14:paraId="3433146C" w14:textId="13E3DBDF" w:rsidR="007F251A" w:rsidRPr="007F251A" w:rsidRDefault="007F251A" w:rsidP="007F251A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рење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прављање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Универзитет у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ејвцу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 Факултет инжењерских наука</w:t>
            </w: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2020-2022 </w:t>
            </w:r>
          </w:p>
          <w:p w14:paraId="26A33F4A" w14:textId="0F3A134D" w:rsidR="007F251A" w:rsidRPr="007F251A" w:rsidRDefault="007F251A" w:rsidP="007F251A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чунарски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алати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Универзитет у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ејвцу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 Факултет инжењерских наука</w:t>
            </w: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2020- </w:t>
            </w:r>
          </w:p>
          <w:p w14:paraId="5FBFBB5E" w14:textId="4A700510" w:rsidR="007F251A" w:rsidRPr="007F251A" w:rsidRDefault="007F251A" w:rsidP="007F251A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ашински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атеријали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ејвцу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жењерских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2020 </w:t>
            </w:r>
          </w:p>
          <w:p w14:paraId="5983FBE9" w14:textId="13FF24B9" w:rsidR="007F251A" w:rsidRPr="007F251A" w:rsidRDefault="007F251A" w:rsidP="007F251A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Брз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рад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ототипов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ејвцу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жењерских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2020- </w:t>
            </w:r>
          </w:p>
          <w:p w14:paraId="3763EFAA" w14:textId="65A8CC8A" w:rsidR="007F251A" w:rsidRPr="007F251A" w:rsidRDefault="007F251A" w:rsidP="007F251A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наџмент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омуникацијам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ејвцу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жењерских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2020-2022 </w:t>
            </w:r>
          </w:p>
          <w:p w14:paraId="0FEE1451" w14:textId="14EA54FE" w:rsidR="007F251A" w:rsidRPr="007F251A" w:rsidRDefault="007F251A" w:rsidP="007F251A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Наноматеријали у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биоинжењерству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ејвцу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жењерских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2021- </w:t>
            </w:r>
          </w:p>
          <w:p w14:paraId="3B8E2CCF" w14:textId="20B6FDF4" w:rsidR="007F251A" w:rsidRPr="007F251A" w:rsidRDefault="007F251A" w:rsidP="007F251A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икро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нотехнологије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ејвцу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жењерских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2021- </w:t>
            </w:r>
          </w:p>
          <w:p w14:paraId="5859E2AE" w14:textId="5B83FB87" w:rsidR="007F251A" w:rsidRPr="007F251A" w:rsidRDefault="007F251A" w:rsidP="007F251A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Биоматеријали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ејвцу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жењерских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2021- </w:t>
            </w:r>
          </w:p>
          <w:p w14:paraId="5EF9D855" w14:textId="7364155E" w:rsidR="007F251A" w:rsidRPr="007F251A" w:rsidRDefault="007F251A" w:rsidP="007F251A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жењеринг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кив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ејвцу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жењерских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2023-</w:t>
            </w:r>
            <w:r w:rsidRPr="007F251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19996045" w14:textId="77777777" w:rsidR="007F251A" w:rsidRPr="0040630A" w:rsidRDefault="007F251A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0"/>
          <w:szCs w:val="20"/>
          <w:lang w:val="sr-Cyrl-RS"/>
        </w:rPr>
      </w:pPr>
    </w:p>
    <w:p w14:paraId="265DA0B8" w14:textId="44E028F3" w:rsidR="00DF51F0" w:rsidRPr="00DF413B" w:rsidRDefault="006E5506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  <w:r w:rsidR="00DF413B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(Scopus-</w:t>
      </w:r>
      <w:proofErr w:type="spellStart"/>
      <w:r w:rsidR="00DF413B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хетероцитати</w:t>
      </w:r>
      <w:proofErr w:type="spellEnd"/>
      <w:r w:rsidR="00DF413B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)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15955D5D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EB7FDE" w14:textId="3240F067" w:rsidR="00DF51F0" w:rsidRPr="007F251A" w:rsidRDefault="007F251A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47 (</w:t>
            </w:r>
            <w:r>
              <w:rPr>
                <w:rFonts w:ascii="Palatino Linotype" w:eastAsia="Times New Roman" w:hAnsi="Palatino Linotype"/>
                <w:sz w:val="27"/>
                <w:szCs w:val="27"/>
              </w:rPr>
              <w:t>Scopus)</w:t>
            </w:r>
          </w:p>
        </w:tc>
      </w:tr>
    </w:tbl>
    <w:p w14:paraId="1E2B7A0D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F51F0" w14:paraId="6C73205C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F60038" w14:textId="2FC81ACA" w:rsidR="00DF51F0" w:rsidRDefault="00DF51F0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17AD5638" w14:textId="77777777" w:rsidR="00DF51F0" w:rsidRPr="0040630A" w:rsidRDefault="00DF51F0">
      <w:pPr>
        <w:spacing w:line="240" w:lineRule="auto"/>
        <w:jc w:val="both"/>
        <w:rPr>
          <w:rFonts w:ascii="Palatino Linotype" w:hAnsi="Palatino Linotype"/>
          <w:sz w:val="20"/>
          <w:szCs w:val="20"/>
          <w:lang w:val="sr-Cyrl-RS"/>
        </w:rPr>
      </w:pPr>
    </w:p>
    <w:p w14:paraId="6FD1724A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w:rsidR="00DF51F0" w14:paraId="7FC0275B" w14:textId="77777777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1A79D1" w14:textId="77777777" w:rsidR="00DF51F0" w:rsidRDefault="00DF51F0">
            <w:pPr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09B2C57F" w14:textId="77777777" w:rsidR="00DF51F0" w:rsidRDefault="00DF51F0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DF51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D4341" w14:textId="77777777" w:rsidR="00D92523" w:rsidRDefault="00D92523">
      <w:pPr>
        <w:spacing w:line="240" w:lineRule="auto"/>
      </w:pPr>
      <w:r>
        <w:separator/>
      </w:r>
    </w:p>
  </w:endnote>
  <w:endnote w:type="continuationSeparator" w:id="0">
    <w:p w14:paraId="78C9DB95" w14:textId="77777777" w:rsidR="00D92523" w:rsidRDefault="00D925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6A4CD" w14:textId="77777777" w:rsidR="00D92523" w:rsidRDefault="00D92523">
      <w:pPr>
        <w:spacing w:after="0"/>
      </w:pPr>
      <w:r>
        <w:separator/>
      </w:r>
    </w:p>
  </w:footnote>
  <w:footnote w:type="continuationSeparator" w:id="0">
    <w:p w14:paraId="466381C7" w14:textId="77777777" w:rsidR="00D92523" w:rsidRDefault="00D9252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94FD8"/>
    <w:multiLevelType w:val="hybridMultilevel"/>
    <w:tmpl w:val="3F8C6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D523D8"/>
    <w:multiLevelType w:val="hybridMultilevel"/>
    <w:tmpl w:val="BE90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7A10E2"/>
    <w:multiLevelType w:val="multilevel"/>
    <w:tmpl w:val="B0808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B034A4"/>
    <w:multiLevelType w:val="multilevel"/>
    <w:tmpl w:val="D08E5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821A48"/>
    <w:multiLevelType w:val="hybridMultilevel"/>
    <w:tmpl w:val="D760013A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4282449B"/>
    <w:multiLevelType w:val="multilevel"/>
    <w:tmpl w:val="62107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7D32791"/>
    <w:multiLevelType w:val="hybridMultilevel"/>
    <w:tmpl w:val="AE7AF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B058FB"/>
    <w:multiLevelType w:val="hybridMultilevel"/>
    <w:tmpl w:val="3F8C6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853D44"/>
    <w:multiLevelType w:val="hybridMultilevel"/>
    <w:tmpl w:val="AE7AF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653DC"/>
    <w:multiLevelType w:val="multilevel"/>
    <w:tmpl w:val="D08E5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C5E5404"/>
    <w:multiLevelType w:val="multilevel"/>
    <w:tmpl w:val="D08E5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5BD53EC"/>
    <w:multiLevelType w:val="hybridMultilevel"/>
    <w:tmpl w:val="B322C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CB618C"/>
    <w:multiLevelType w:val="multilevel"/>
    <w:tmpl w:val="EC2AA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1301BB1"/>
    <w:multiLevelType w:val="multilevel"/>
    <w:tmpl w:val="D08E5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18018C0"/>
    <w:multiLevelType w:val="multilevel"/>
    <w:tmpl w:val="D08E5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2"/>
  </w:num>
  <w:num w:numId="3">
    <w:abstractNumId w:val="7"/>
  </w:num>
  <w:num w:numId="4">
    <w:abstractNumId w:val="4"/>
  </w:num>
  <w:num w:numId="5">
    <w:abstractNumId w:val="11"/>
  </w:num>
  <w:num w:numId="6">
    <w:abstractNumId w:val="8"/>
  </w:num>
  <w:num w:numId="7">
    <w:abstractNumId w:val="5"/>
  </w:num>
  <w:num w:numId="8">
    <w:abstractNumId w:val="6"/>
  </w:num>
  <w:num w:numId="9">
    <w:abstractNumId w:val="1"/>
  </w:num>
  <w:num w:numId="10">
    <w:abstractNumId w:val="2"/>
  </w:num>
  <w:num w:numId="11">
    <w:abstractNumId w:val="10"/>
  </w:num>
  <w:num w:numId="12">
    <w:abstractNumId w:val="14"/>
  </w:num>
  <w:num w:numId="13">
    <w:abstractNumId w:val="3"/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oFAKvHvH4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714D7"/>
    <w:rsid w:val="000837C5"/>
    <w:rsid w:val="000A2982"/>
    <w:rsid w:val="000B6FAC"/>
    <w:rsid w:val="000D3F42"/>
    <w:rsid w:val="000D533D"/>
    <w:rsid w:val="00105AFE"/>
    <w:rsid w:val="00107A36"/>
    <w:rsid w:val="00114A44"/>
    <w:rsid w:val="001337C9"/>
    <w:rsid w:val="00146ABA"/>
    <w:rsid w:val="001477D2"/>
    <w:rsid w:val="0016454F"/>
    <w:rsid w:val="00171B7D"/>
    <w:rsid w:val="001B2DC1"/>
    <w:rsid w:val="001D160F"/>
    <w:rsid w:val="001D6CAC"/>
    <w:rsid w:val="001E5AA1"/>
    <w:rsid w:val="001E6704"/>
    <w:rsid w:val="001F0C54"/>
    <w:rsid w:val="002010AC"/>
    <w:rsid w:val="00211FE1"/>
    <w:rsid w:val="00233D73"/>
    <w:rsid w:val="00247977"/>
    <w:rsid w:val="00255F5D"/>
    <w:rsid w:val="00265D8C"/>
    <w:rsid w:val="00280B81"/>
    <w:rsid w:val="00284D12"/>
    <w:rsid w:val="002A6BBC"/>
    <w:rsid w:val="002C1712"/>
    <w:rsid w:val="002D034D"/>
    <w:rsid w:val="002D7EED"/>
    <w:rsid w:val="003342EC"/>
    <w:rsid w:val="00366152"/>
    <w:rsid w:val="0036758C"/>
    <w:rsid w:val="00375395"/>
    <w:rsid w:val="003827C9"/>
    <w:rsid w:val="003A2AF3"/>
    <w:rsid w:val="003A745C"/>
    <w:rsid w:val="003B7F67"/>
    <w:rsid w:val="003C1EED"/>
    <w:rsid w:val="003D1283"/>
    <w:rsid w:val="003E61AE"/>
    <w:rsid w:val="003F054C"/>
    <w:rsid w:val="003F2CE1"/>
    <w:rsid w:val="0040396B"/>
    <w:rsid w:val="0040630A"/>
    <w:rsid w:val="004071AF"/>
    <w:rsid w:val="004332AB"/>
    <w:rsid w:val="00440553"/>
    <w:rsid w:val="0045742B"/>
    <w:rsid w:val="004825B8"/>
    <w:rsid w:val="0048687E"/>
    <w:rsid w:val="004A1099"/>
    <w:rsid w:val="004C4682"/>
    <w:rsid w:val="004D5CA1"/>
    <w:rsid w:val="004F5821"/>
    <w:rsid w:val="00521A78"/>
    <w:rsid w:val="0053222B"/>
    <w:rsid w:val="00544DB9"/>
    <w:rsid w:val="00551F43"/>
    <w:rsid w:val="005902A1"/>
    <w:rsid w:val="00591719"/>
    <w:rsid w:val="005D1E08"/>
    <w:rsid w:val="005E4DB5"/>
    <w:rsid w:val="005F62DD"/>
    <w:rsid w:val="00603377"/>
    <w:rsid w:val="00653A11"/>
    <w:rsid w:val="006632DC"/>
    <w:rsid w:val="006A25D1"/>
    <w:rsid w:val="006E40C4"/>
    <w:rsid w:val="006E5506"/>
    <w:rsid w:val="0070518F"/>
    <w:rsid w:val="0071287E"/>
    <w:rsid w:val="007247F3"/>
    <w:rsid w:val="00734C19"/>
    <w:rsid w:val="0074136D"/>
    <w:rsid w:val="00752E96"/>
    <w:rsid w:val="00777C95"/>
    <w:rsid w:val="00790188"/>
    <w:rsid w:val="007D21B1"/>
    <w:rsid w:val="007D785C"/>
    <w:rsid w:val="007F251A"/>
    <w:rsid w:val="00812DC8"/>
    <w:rsid w:val="00823A68"/>
    <w:rsid w:val="00842BBD"/>
    <w:rsid w:val="00860043"/>
    <w:rsid w:val="0086624D"/>
    <w:rsid w:val="008B0E5F"/>
    <w:rsid w:val="008B7269"/>
    <w:rsid w:val="008C1348"/>
    <w:rsid w:val="008D157C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36E02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F289A"/>
    <w:rsid w:val="009F3C77"/>
    <w:rsid w:val="009F6040"/>
    <w:rsid w:val="009F6B07"/>
    <w:rsid w:val="00A37B9E"/>
    <w:rsid w:val="00A61DD6"/>
    <w:rsid w:val="00A7361C"/>
    <w:rsid w:val="00A83573"/>
    <w:rsid w:val="00AA55F2"/>
    <w:rsid w:val="00AE633F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BA3"/>
    <w:rsid w:val="00BA1034"/>
    <w:rsid w:val="00BC0104"/>
    <w:rsid w:val="00BD367F"/>
    <w:rsid w:val="00C141B8"/>
    <w:rsid w:val="00C41F9D"/>
    <w:rsid w:val="00C436BF"/>
    <w:rsid w:val="00C50049"/>
    <w:rsid w:val="00C671C1"/>
    <w:rsid w:val="00C819A6"/>
    <w:rsid w:val="00C96AA5"/>
    <w:rsid w:val="00CB3899"/>
    <w:rsid w:val="00CD15E8"/>
    <w:rsid w:val="00CD7D6B"/>
    <w:rsid w:val="00CE16CD"/>
    <w:rsid w:val="00CF5DE0"/>
    <w:rsid w:val="00D000EE"/>
    <w:rsid w:val="00D1781E"/>
    <w:rsid w:val="00D45E8E"/>
    <w:rsid w:val="00D54F08"/>
    <w:rsid w:val="00D92523"/>
    <w:rsid w:val="00DA4AD0"/>
    <w:rsid w:val="00DB4D50"/>
    <w:rsid w:val="00DC29D5"/>
    <w:rsid w:val="00DD5301"/>
    <w:rsid w:val="00DE1982"/>
    <w:rsid w:val="00DE791F"/>
    <w:rsid w:val="00DF413B"/>
    <w:rsid w:val="00DF51F0"/>
    <w:rsid w:val="00E0134F"/>
    <w:rsid w:val="00E039F1"/>
    <w:rsid w:val="00E26F93"/>
    <w:rsid w:val="00E3409D"/>
    <w:rsid w:val="00E52817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D1801"/>
    <w:rsid w:val="00FE35A8"/>
    <w:rsid w:val="00FF2C0E"/>
    <w:rsid w:val="00FF3487"/>
    <w:rsid w:val="0AFB6E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876B3EC"/>
  <w15:docId w15:val="{258A930D-025F-4E6C-BC74-C9D7DE15D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r-Cyrl-RS" w:eastAsia="sr-Cyrl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51A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rFonts w:ascii="Calibri" w:eastAsia="Calibri" w:hAnsi="Calibri"/>
      <w:b/>
      <w:bCs/>
      <w:lang w:val="sr-Latn-RS" w:eastAsia="sr-Latn-RS"/>
    </w:rPr>
  </w:style>
  <w:style w:type="character" w:styleId="Emphasis">
    <w:name w:val="Emphasis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Title">
    <w:name w:val="Title"/>
    <w:basedOn w:val="Normal"/>
    <w:link w:val="TitleChar"/>
    <w:qFormat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FootnoteTextChar">
    <w:name w:val="Footnote Text Char"/>
    <w:link w:val="FootnoteText"/>
    <w:uiPriority w:val="99"/>
    <w:semiHidden/>
    <w:rPr>
      <w:sz w:val="20"/>
      <w:szCs w:val="20"/>
    </w:rPr>
  </w:style>
  <w:style w:type="character" w:customStyle="1" w:styleId="fontstyle01">
    <w:name w:val="fontstyle01"/>
    <w:basedOn w:val="DefaultParagraphFont"/>
    <w:rPr>
      <w:rFonts w:ascii="CIDFont+F2" w:hAnsi="CIDFont+F2" w:hint="default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CommentTextChar">
    <w:name w:val="Comment Text Char"/>
    <w:basedOn w:val="DefaultParagraphFont"/>
    <w:uiPriority w:val="99"/>
    <w:semiHidden/>
    <w:rPr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</w:style>
  <w:style w:type="paragraph" w:customStyle="1" w:styleId="affiliation">
    <w:name w:val="affiliation"/>
    <w:basedOn w:val="Normal"/>
    <w:next w:val="Normal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</w:style>
  <w:style w:type="character" w:customStyle="1" w:styleId="doi">
    <w:name w:val="doi"/>
    <w:basedOn w:val="DefaultParagraphFont"/>
  </w:style>
  <w:style w:type="character" w:customStyle="1" w:styleId="label">
    <w:name w:val="label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Pr>
      <w:rFonts w:ascii="Arial" w:eastAsia="Times New Roman" w:hAnsi="Arial"/>
      <w:b/>
      <w:sz w:val="28"/>
      <w:lang w:val="en-US" w:eastAsia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Naslov3">
    <w:name w:val="Naslov 3"/>
    <w:basedOn w:val="Normal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basedOn w:val="Normal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</w:style>
  <w:style w:type="paragraph" w:customStyle="1" w:styleId="Char">
    <w:name w:val="Char"/>
    <w:basedOn w:val="Normal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</w:style>
  <w:style w:type="paragraph" w:customStyle="1" w:styleId="Header1">
    <w:name w:val="Header1"/>
    <w:basedOn w:val="Normal"/>
    <w:next w:val="Header"/>
    <w:link w:val="HeaderChar"/>
    <w:uiPriority w:val="99"/>
    <w:unhideWhenUsed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pPr>
      <w:ind w:left="720"/>
      <w:contextualSpacing/>
    </w:pPr>
    <w:rPr>
      <w:lang w:val="sr-Latn-RS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Pr>
      <w:b/>
      <w:bCs/>
    </w:rPr>
  </w:style>
  <w:style w:type="character" w:customStyle="1" w:styleId="HeaderChar1">
    <w:name w:val="Header Char1"/>
    <w:basedOn w:val="DefaultParagraphFont"/>
    <w:link w:val="Header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CommentSubjectChar1">
    <w:name w:val="Comment Subject Char1"/>
    <w:basedOn w:val="CommentTextChar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</w:style>
  <w:style w:type="character" w:customStyle="1" w:styleId="author-ref">
    <w:name w:val="author-ref"/>
  </w:style>
  <w:style w:type="character" w:customStyle="1" w:styleId="citation">
    <w:name w:val="citation"/>
  </w:style>
  <w:style w:type="character" w:customStyle="1" w:styleId="authorsname">
    <w:name w:val="authors__name"/>
  </w:style>
  <w:style w:type="character" w:customStyle="1" w:styleId="fontstyle21">
    <w:name w:val="fontstyle21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customStyle="1" w:styleId="jlqj4b">
    <w:name w:val="jlqj4b"/>
    <w:basedOn w:val="DefaultParagraphFont"/>
  </w:style>
  <w:style w:type="character" w:styleId="UnresolvedMention">
    <w:name w:val="Unresolved Mention"/>
    <w:basedOn w:val="DefaultParagraphFont"/>
    <w:uiPriority w:val="99"/>
    <w:semiHidden/>
    <w:unhideWhenUsed/>
    <w:rsid w:val="00812D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2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rahinja.milenkovic@kg.ac.rs" TargetMode="External"/><Relationship Id="rId13" Type="http://schemas.openxmlformats.org/officeDocument/2006/relationships/hyperlink" Target="https://doi.org/10.3390/biomimetics9030169" TargetMode="External"/><Relationship Id="rId18" Type="http://schemas.openxmlformats.org/officeDocument/2006/relationships/hyperlink" Target="https://doi.org/10.1109/BIBE52308.2021.9635099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oi.org/10.3390/ma16145186" TargetMode="External"/><Relationship Id="rId17" Type="http://schemas.openxmlformats.org/officeDocument/2006/relationships/hyperlink" Target="https://doi.org/10.24874/ti.1169.06.21.08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3233/THC-240209" TargetMode="External"/><Relationship Id="rId20" Type="http://schemas.openxmlformats.org/officeDocument/2006/relationships/hyperlink" Target="https://doi.org/10.5937/engrami1901004O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compstruct.2021.11406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/10.3103/S1068366621020124" TargetMode="External"/><Relationship Id="rId10" Type="http://schemas.openxmlformats.org/officeDocument/2006/relationships/hyperlink" Target="http://dx.doi.org/10.1016/B978-0-12-819724-0.00056-2" TargetMode="External"/><Relationship Id="rId19" Type="http://schemas.openxmlformats.org/officeDocument/2006/relationships/hyperlink" Target="https://doi.org/10.1109/BIBE52308.2021.9635169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rahinja.milenkovic@fink.rs" TargetMode="External"/><Relationship Id="rId14" Type="http://schemas.openxmlformats.org/officeDocument/2006/relationships/hyperlink" Target="https://doi.org/10.3390/polym16111526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C261E1-6552-49A8-9E36-60B1911EB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8</Pages>
  <Words>1662</Words>
  <Characters>947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alni sekretar</dc:creator>
  <cp:lastModifiedBy>Strahinja Milenkovic</cp:lastModifiedBy>
  <cp:revision>10</cp:revision>
  <dcterms:created xsi:type="dcterms:W3CDTF">2022-11-23T13:53:00Z</dcterms:created>
  <dcterms:modified xsi:type="dcterms:W3CDTF">2024-06-24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8F1735478324AB88612860FA5C94283_13</vt:lpwstr>
  </property>
</Properties>
</file>